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i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42a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</dc:creator>
</cp:coreProperties>
</file>